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/>
      </w:r>
    </w:p>
    <w:bookmarkStart w:id="20" w:name="section"/>
    <w:p>
      <w:pPr>
        <w:pStyle w:val="Heading2"/>
      </w:pPr>
    </w:p>
    <w:bookmarkEnd w:id="20"/>
    <w:bookmarkStart w:id="35" w:name="skyline소프트웨어-개발-팀"/>
    <w:p>
      <w:pPr>
        <w:pStyle w:val="Heading1"/>
      </w:pPr>
      <w:r>
        <w:t xml:space="preserve">SkyLine소프트웨어 개발 팀</w:t>
      </w:r>
    </w:p>
    <w:p>
      <w:pPr>
        <w:pStyle w:val="FirstParagraph"/>
      </w:pPr>
      <w:r>
        <w:t xml:space="preserve">아래는 현재 개발된 프로젝트 사례이며, 시장에서 검증을 거쳤으며, 아래 소프트웨어 시스템은 모두 한국어로 고칠수 있습니다,우리는 소프트웨어 개발 팀이다,그들은 모두 알리 바 (alibaba)나 씨티은행 같은 대기업에서 일한 경험이 있는 사람들이다,</w:t>
      </w:r>
    </w:p>
    <w:p>
      <w:pPr>
        <w:pStyle w:val="BodyText"/>
      </w:pPr>
      <w:r>
        <w:t xml:space="preserve">우리 팀은 모바일 소프트웨어 (안드로이드 앱, ios 앱, 웹 앱, 데이터 크롤러, ai 인공지능)를 사용하여 사용자 정의 할 수 있습니다</w:t>
      </w:r>
    </w:p>
    <w:p>
      <w:pPr>
        <w:pStyle w:val="BodyText"/>
      </w:pPr>
      <w:r>
        <w:t xml:space="preserve">우리를 선택한 이유: 한국 개발자보다 저렴하다</w:t>
      </w:r>
    </w:p>
    <w:p>
      <w:pPr>
        <w:pStyle w:val="BodyText"/>
      </w:pPr>
      <w:r>
        <w:t xml:space="preserve">합작할당비율:</w:t>
      </w:r>
    </w:p>
    <w:p>
      <w:pPr>
        <w:pStyle w:val="BodyText"/>
      </w:pPr>
      <w:r>
        <w:t xml:space="preserve">프로젝트 수급인: 20% 우리 팀: 80%</w:t>
      </w:r>
    </w:p>
    <w:bookmarkStart w:id="21" w:name="erp-시스템"/>
    <w:p>
      <w:pPr>
        <w:pStyle w:val="Heading2"/>
      </w:pPr>
      <w:r>
        <w:t xml:space="preserve">1. ERP 시스템</w:t>
      </w:r>
    </w:p>
    <w:p>
      <w:pPr>
        <w:pStyle w:val="FirstParagraph"/>
      </w:pPr>
    </w:p>
    <w:bookmarkEnd w:id="21"/>
    <w:bookmarkStart w:id="22" w:name="mes기업-생산-집행-시스템"/>
    <w:p>
      <w:pPr>
        <w:pStyle w:val="Heading2"/>
      </w:pPr>
      <w:r>
        <w:t xml:space="preserve">2. MES기업 생산 집행 시스템</w:t>
      </w:r>
    </w:p>
    <w:p>
      <w:pPr>
        <w:pStyle w:val="FirstParagraph"/>
      </w:pPr>
    </w:p>
    <w:bookmarkEnd w:id="22"/>
    <w:bookmarkStart w:id="23" w:name="wms-재고관리-프로그램"/>
    <w:p>
      <w:pPr>
        <w:pStyle w:val="Heading2"/>
      </w:pPr>
      <w:r>
        <w:t xml:space="preserve">3. WMS 재고관리 프로그램</w:t>
      </w:r>
    </w:p>
    <w:p>
      <w:pPr>
        <w:pStyle w:val="FirstParagraph"/>
      </w:pPr>
    </w:p>
    <w:bookmarkEnd w:id="23"/>
    <w:bookmarkStart w:id="25" w:name="쇼핑몰-시스템"/>
    <w:p>
      <w:pPr>
        <w:pStyle w:val="Heading2"/>
      </w:pPr>
      <w:r>
        <w:t xml:space="preserve">4. 쇼핑몰 시스템</w:t>
      </w:r>
    </w:p>
    <w:p>
      <w:pPr>
        <w:pStyle w:val="FirstParagraph"/>
      </w:pPr>
      <w:r>
        <w:t xml:space="preserve">4.1 쇼핑관리시스템</w:t>
      </w:r>
    </w:p>
    <w:bookmarkStart w:id="24" w:name="rId7"/>
    <w:bookmarkEnd w:id="24"/>
    <w:p>
      <w:pPr>
        <w:pStyle w:val="BodyText"/>
      </w:pPr>
    </w:p>
    <w:p>
      <w:pPr>
        <w:pStyle w:val="BodyText"/>
      </w:pPr>
      <w:r>
        <w:t xml:space="preserve">4.2 모바일 쇼핑몰 app</w:t>
      </w:r>
    </w:p>
    <w:p>
      <w:pPr>
        <w:pStyle w:val="BodyText"/>
      </w:pPr>
      <w:r>
        <w:t xml:space="preserve">IMG_256</w:t>
      </w:r>
    </w:p>
    <w:bookmarkEnd w:id="25"/>
    <w:bookmarkStart w:id="26" w:name="crm-시스템"/>
    <w:p>
      <w:pPr>
        <w:pStyle w:val="Heading2"/>
      </w:pPr>
      <w:r>
        <w:t xml:space="preserve">5. CRM 시스템</w:t>
      </w:r>
    </w:p>
    <w:p>
      <w:pPr>
        <w:pStyle w:val="FirstParagraph"/>
      </w:pPr>
    </w:p>
    <w:bookmarkEnd w:id="26"/>
    <w:bookmarkStart w:id="27" w:name="지불시스템"/>
    <w:p>
      <w:pPr>
        <w:pStyle w:val="Heading2"/>
      </w:pPr>
      <w:r>
        <w:t xml:space="preserve">6. 지불시스템</w:t>
      </w:r>
    </w:p>
    <w:p>
      <w:pPr>
        <w:pStyle w:val="FirstParagraph"/>
      </w:pPr>
    </w:p>
    <w:bookmarkEnd w:id="27"/>
    <w:bookmarkStart w:id="28" w:name="im-시스템"/>
    <w:p>
      <w:pPr>
        <w:pStyle w:val="Heading2"/>
      </w:pPr>
      <w:r>
        <w:t xml:space="preserve">7.IM 시스템</w:t>
      </w:r>
    </w:p>
    <w:p>
      <w:pPr>
        <w:pStyle w:val="FirstParagraph"/>
      </w:pPr>
    </w:p>
    <w:bookmarkEnd w:id="28"/>
    <w:bookmarkStart w:id="29" w:name="bi-플랫폼"/>
    <w:p>
      <w:pPr>
        <w:pStyle w:val="Heading2"/>
      </w:pPr>
      <w:r>
        <w:t xml:space="preserve">7. BI 플랫폼</w:t>
      </w:r>
    </w:p>
    <w:p>
      <w:pPr>
        <w:pStyle w:val="FirstParagraph"/>
      </w:pPr>
    </w:p>
    <w:bookmarkEnd w:id="29"/>
    <w:bookmarkStart w:id="30" w:name="회원관리시스템"/>
    <w:p>
      <w:pPr>
        <w:pStyle w:val="Heading2"/>
      </w:pPr>
      <w:r>
        <w:t xml:space="preserve">8. 회원관리시스템</w:t>
      </w:r>
    </w:p>
    <w:p>
      <w:pPr>
        <w:pStyle w:val="FirstParagraph"/>
      </w:pPr>
    </w:p>
    <w:bookmarkEnd w:id="30"/>
    <w:bookmarkStart w:id="31" w:name="보고서-관리"/>
    <w:p>
      <w:pPr>
        <w:pStyle w:val="Heading2"/>
      </w:pPr>
      <w:r>
        <w:t xml:space="preserve">9. 보고서 관리</w:t>
      </w:r>
    </w:p>
    <w:p>
      <w:pPr>
        <w:pStyle w:val="FirstParagraph"/>
      </w:pPr>
    </w:p>
    <w:bookmarkEnd w:id="31"/>
    <w:bookmarkStart w:id="32" w:name="작업-흐름"/>
    <w:p>
      <w:pPr>
        <w:pStyle w:val="Heading2"/>
      </w:pPr>
      <w:r>
        <w:t xml:space="preserve">10.작업 흐름</w:t>
      </w:r>
    </w:p>
    <w:p>
      <w:pPr>
        <w:pStyle w:val="FirstParagraph"/>
      </w:pPr>
    </w:p>
    <w:bookmarkEnd w:id="32"/>
    <w:bookmarkStart w:id="34" w:name="설문-조사-시스템"/>
    <w:p>
      <w:pPr>
        <w:pStyle w:val="Heading2"/>
      </w:pPr>
      <w:r>
        <w:t xml:space="preserve">10. 설문 조사 시스템</w:t>
      </w:r>
    </w:p>
    <w:p>
      <w:pPr>
        <w:pStyle w:val="FirstParagraph"/>
      </w:pPr>
    </w:p>
    <w:p>
      <w:pPr>
        <w:pStyle w:val="BodyText"/>
      </w:pPr>
      <w:r>
        <w:t xml:space="preserve">E- mail: xiangjiqiang@qq.com</w:t>
      </w:r>
    </w:p>
    <w:p>
      <w:pPr>
        <w:pStyle w:val="BodyText"/>
      </w:pPr>
      <w:bookmarkStart w:id="33" w:name="X1207a264b4c9f4df21fde20366a046b31aef217"/>
      <w:bookmarkEnd w:id="33"/>
      <w:r>
        <w:t xml:space="preserve">Mobile(wechat): +86 17621631200</w:t>
      </w:r>
    </w:p>
    <w:bookmarkEnd w:id="34"/>
    <w:bookmarkEnd w:id="35"/>
    <w:bookmarkStart w:id="36" w:name="image6.png"/>
    <w:p>
      <w:pPr>
        <w:pStyle w:val="Heading1"/>
      </w:pPr>
      <w:r>
        <w:t xml:space="preserve">image6.png</w:t>
      </w:r>
    </w:p>
    <w:bookmarkEnd w:id="36"/>
    <w:bookmarkStart w:id="37" w:name="image7.png"/>
    <w:p>
      <w:pPr>
        <w:pStyle w:val="Heading1"/>
      </w:pPr>
      <w:r>
        <w:t xml:space="preserve">image7.png</w:t>
      </w:r>
    </w:p>
    <w:bookmarkEnd w:id="37"/>
    <w:bookmarkStart w:id="38" w:name="image8.png"/>
    <w:p>
      <w:pPr>
        <w:pStyle w:val="Heading1"/>
      </w:pPr>
      <w:r>
        <w:t xml:space="preserve">image8.png</w:t>
      </w:r>
    </w:p>
    <w:bookmarkEnd w:id="38"/>
    <w:bookmarkStart w:id="39" w:name="image9.png"/>
    <w:p>
      <w:pPr>
        <w:pStyle w:val="Heading1"/>
      </w:pPr>
      <w:r>
        <w:t xml:space="preserve">image9.png</w:t>
      </w:r>
    </w:p>
    <w:bookmarkEnd w:id="39"/>
    <w:bookmarkStart w:id="40" w:name="image10.png"/>
    <w:p>
      <w:pPr>
        <w:pStyle w:val="Heading1"/>
      </w:pPr>
      <w:r>
        <w:t xml:space="preserve">image10.png</w:t>
      </w:r>
    </w:p>
    <w:bookmarkEnd w:id="40"/>
    <w:bookmarkStart w:id="41" w:name="image11.png"/>
    <w:p>
      <w:pPr>
        <w:pStyle w:val="Heading1"/>
      </w:pPr>
      <w:r>
        <w:t xml:space="preserve">image11.png</w:t>
      </w:r>
    </w:p>
    <w:bookmarkEnd w:id="41"/>
    <w:bookmarkStart w:id="42" w:name="image12.png"/>
    <w:p>
      <w:pPr>
        <w:pStyle w:val="Heading1"/>
      </w:pPr>
      <w:r>
        <w:t xml:space="preserve">image12.png</w:t>
      </w:r>
    </w:p>
    <w:bookmarkEnd w:id="42"/>
    <w:bookmarkStart w:id="43" w:name="image13.png"/>
    <w:p>
      <w:pPr>
        <w:pStyle w:val="Heading1"/>
      </w:pPr>
      <w:r>
        <w:t xml:space="preserve">image13.png</w:t>
      </w:r>
    </w:p>
    <w:bookmarkEnd w:id="43"/>
    <w:bookmarkStart w:id="44" w:name="image1.png"/>
    <w:p>
      <w:pPr>
        <w:pStyle w:val="Heading1"/>
      </w:pPr>
      <w:r>
        <w:t xml:space="preserve">image1.png</w:t>
      </w:r>
    </w:p>
    <w:bookmarkEnd w:id="44"/>
    <w:bookmarkStart w:id="45" w:name="image2.png"/>
    <w:p>
      <w:pPr>
        <w:pStyle w:val="Heading1"/>
      </w:pPr>
      <w:r>
        <w:t xml:space="preserve">image2.png</w:t>
      </w:r>
    </w:p>
    <w:bookmarkEnd w:id="45"/>
    <w:bookmarkStart w:id="46" w:name="image3.png"/>
    <w:p>
      <w:pPr>
        <w:pStyle w:val="Heading1"/>
      </w:pPr>
      <w:r>
        <w:t xml:space="preserve">image3.png</w:t>
      </w:r>
    </w:p>
    <w:bookmarkEnd w:id="46"/>
    <w:bookmarkStart w:id="48" w:name="erp-2024-05-03.sql.zip"/>
    <w:p>
      <w:pPr>
        <w:pStyle w:val="Heading1"/>
      </w:pPr>
      <w:r>
        <w:t xml:space="preserve">erp-2024-05-03.sql.zip</w:t>
      </w:r>
    </w:p>
    <w:bookmarkStart w:id="47" w:name="erp-2024-05-03.sql"/>
    <w:bookmarkEnd w:id="47"/>
    <w:bookmarkEnd w:id="48"/>
    <w:bookmarkStart w:id="49" w:name="erp-2024-05-03.sql"/>
    <w:p>
      <w:pPr>
        <w:pStyle w:val="Heading1"/>
      </w:pPr>
      <w:r>
        <w:t xml:space="preserve">erp-2024-05-03.sql</w:t>
      </w:r>
    </w:p>
    <w:p>
      <w:pPr>
        <w:pStyle w:val="FirstParagraph"/>
      </w:pPr>
      <w:r>
        <w:t xml:space="preserve">/*</w:t>
      </w:r>
      <w:r>
        <w:t xml:space="preserve"> </w:t>
      </w:r>
      <w:r>
        <w:t xml:space="preserve">Navicat Premium Data Transfer</w:t>
      </w:r>
      <w:r>
        <w:t xml:space="preserve"> </w:t>
      </w:r>
      <w:r>
        <w:t xml:space="preserve">Source Server : 127.0.0.1 MySQL</w:t>
      </w:r>
      <w:r>
        <w:t xml:space="preserve"> </w:t>
      </w:r>
      <w:r>
        <w:t xml:space="preserve">Source Server Type : MySQL</w:t>
      </w:r>
      <w:r>
        <w:t xml:space="preserve"> </w:t>
      </w:r>
      <w:r>
        <w:t xml:space="preserve">Source Server Version : 80200 (8.2.0)</w:t>
      </w:r>
      <w:r>
        <w:t xml:space="preserve"> </w:t>
      </w:r>
      <w:r>
        <w:t xml:space="preserve">Source Host : 127.0.0.1:3306</w:t>
      </w:r>
      <w:r>
        <w:t xml:space="preserve"> </w:t>
      </w:r>
      <w:r>
        <w:t xml:space="preserve">Source Schema : ruoyi-vue-pro</w:t>
      </w:r>
      <w:r>
        <w:t xml:space="preserve"> </w:t>
      </w:r>
      <w:r>
        <w:t xml:space="preserve">Target Server Type : MySQL</w:t>
      </w:r>
      <w:r>
        <w:t xml:space="preserve"> </w:t>
      </w:r>
      <w:r>
        <w:t xml:space="preserve">Target Server Version : 80200 (8.2.0)</w:t>
      </w:r>
      <w:r>
        <w:t xml:space="preserve"> </w:t>
      </w:r>
      <w:r>
        <w:t xml:space="preserve">File Encoding : 65001</w:t>
      </w:r>
      <w:r>
        <w:t xml:space="preserve"> </w:t>
      </w:r>
      <w:r>
        <w:t xml:space="preserve">Date: 03/05/2024 10:51:51</w:t>
      </w:r>
      <w:r>
        <w:t xml:space="preserve"> </w:t>
      </w:r>
      <w:r>
        <w:t xml:space="preserve">*/</w:t>
      </w:r>
      <w:r>
        <w:t xml:space="preserve"> </w:t>
      </w:r>
      <w:r>
        <w:t xml:space="preserve">SET NAMES utf8mb4;</w:t>
      </w:r>
      <w:r>
        <w:t xml:space="preserve"> </w:t>
      </w:r>
      <w:r>
        <w:t xml:space="preserve">SET FOREIGN_KEY_CHECKS = 0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accoun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account`;</w:t>
      </w:r>
      <w:r>
        <w:t xml:space="preserve"> </w:t>
      </w:r>
      <w:r>
        <w:t xml:space="preserve">CREATE TABLE `erp_account` (</w:t>
      </w:r>
      <w:r>
        <w:t xml:space="preserve"> </w:t>
      </w:r>
      <w:r>
        <w:t xml:space="preserve">`id` bigint NOT NULL AUTO_INCREMENT COMMENT '结算账户编号',</w:t>
      </w:r>
      <w:r>
        <w:t xml:space="preserve"> </w:t>
      </w:r>
      <w:r>
        <w:t xml:space="preserve">`name` varchar(255) CHARACTER SET utf8mb4 COLLATE utf8mb4_unicode_ci NOT NULL COMMENT '账户名称',</w:t>
      </w:r>
      <w:r>
        <w:t xml:space="preserve"> </w:t>
      </w:r>
      <w:r>
        <w:t xml:space="preserve">`no` varchar(50) CHARACTER SET utf8mb4 COLLATE utf8mb4_unicode_ci NULL DEFAULT NULL COMMENT '账户编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sort` int NOT NULL COMMENT '排序',</w:t>
      </w:r>
      <w:r>
        <w:t xml:space="preserve"> </w:t>
      </w:r>
      <w:r>
        <w:t xml:space="preserve">`default_status` bit(1) NULL DEFAULT b'0' COMMENT '是否默认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 DESC) USING BTREE</w:t>
      </w:r>
      <w:r>
        <w:t xml:space="preserve"> </w:t>
      </w:r>
      <w:r>
        <w:t xml:space="preserve">) ENGINE = InnoDB AUTO_INCREMENT = 2 CHARACTER SET = utf8mb4 COLLATE = utf8mb4_unicode_ci COMMENT = 'ERP 结算账户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accoun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custom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customer`;</w:t>
      </w:r>
      <w:r>
        <w:t xml:space="preserve"> </w:t>
      </w:r>
      <w:r>
        <w:t xml:space="preserve">CREATE TABLE `erp_customer` (</w:t>
      </w:r>
      <w:r>
        <w:t xml:space="preserve"> </w:t>
      </w:r>
      <w:r>
        <w:t xml:space="preserve">`id` bigint NOT NULL AUTO_INCREMENT COMMENT '客户编号',</w:t>
      </w:r>
      <w:r>
        <w:t xml:space="preserve"> </w:t>
      </w:r>
      <w:r>
        <w:t xml:space="preserve">`name` varchar(255) CHARACTER SET utf8mb4 COLLATE utf8mb4_unicode_ci NOT NULL COMMENT '客户名称',</w:t>
      </w:r>
      <w:r>
        <w:t xml:space="preserve"> </w:t>
      </w:r>
      <w:r>
        <w:t xml:space="preserve">`contact` varchar(100) CHARACTER SET utf8mb4 COLLATE utf8mb4_unicode_ci NULL DEFAULT NULL COMMENT '联系人',</w:t>
      </w:r>
      <w:r>
        <w:t xml:space="preserve"> </w:t>
      </w:r>
      <w:r>
        <w:t xml:space="preserve">`mobile` varchar(30) CHARACTER SET utf8mb4 COLLATE utf8mb4_unicode_ci NULL DEFAULT NULL COMMENT '手机号码',</w:t>
      </w:r>
      <w:r>
        <w:t xml:space="preserve"> </w:t>
      </w:r>
      <w:r>
        <w:t xml:space="preserve">`telephone` varchar(30) CHARACTER SET utf8mb4 COLLATE utf8mb4_unicode_ci NULL DEFAULT NULL COMMENT '联系电话',</w:t>
      </w:r>
      <w:r>
        <w:t xml:space="preserve"> </w:t>
      </w:r>
      <w:r>
        <w:t xml:space="preserve">`email` varchar(50) CHARACTER SET utf8mb4 COLLATE utf8mb4_unicode_ci NULL DEFAULT NULL COMMENT '电子邮箱',</w:t>
      </w:r>
      <w:r>
        <w:t xml:space="preserve"> </w:t>
      </w:r>
      <w:r>
        <w:t xml:space="preserve">`fax` varchar(30) CHARACTER SET utf8mb4 COLLATE utf8mb4_unicode_ci NULL DEFAULT NULL COMMENT '传真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sort` int NOT NULL COMMENT '排序',</w:t>
      </w:r>
      <w:r>
        <w:t xml:space="preserve"> </w:t>
      </w:r>
      <w:r>
        <w:t xml:space="preserve">`tax_no` varchar(50) CHARACTER SET utf8mb4 COLLATE utf8mb4_unicode_ci NULL DEFAULT NULL COMMENT '纳税人识别号',</w:t>
      </w:r>
      <w:r>
        <w:t xml:space="preserve"> </w:t>
      </w:r>
      <w:r>
        <w:t xml:space="preserve">`tax_percent` decimal(24, 6) NULL DEFAULT NULL COMMENT '税率',</w:t>
      </w:r>
      <w:r>
        <w:t xml:space="preserve"> </w:t>
      </w:r>
      <w:r>
        <w:t xml:space="preserve">`bank_name` varchar(50) CHARACTER SET utf8mb4 COLLATE utf8mb4_unicode_ci NULL DEFAULT NULL COMMENT '开户行',</w:t>
      </w:r>
      <w:r>
        <w:t xml:space="preserve"> </w:t>
      </w:r>
      <w:r>
        <w:t xml:space="preserve">`bank_account` varchar(50) CHARACTER SET utf8mb4 COLLATE utf8mb4_unicode_ci NULL DEFAULT NULL COMMENT '开户账号',</w:t>
      </w:r>
      <w:r>
        <w:t xml:space="preserve"> </w:t>
      </w:r>
      <w:r>
        <w:t xml:space="preserve">`bank_address` varchar(50) CHARACTER SET utf8mb4 COLLATE utf8mb4_unicode_ci NULL DEFAULT NULL COMMENT '开户地址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 DESC) USING BTREE</w:t>
      </w:r>
      <w:r>
        <w:t xml:space="preserve"> </w:t>
      </w:r>
      <w:r>
        <w:t xml:space="preserve">) ENGINE = InnoDB AUTO_INCREMENT = 3 CHARACTER SET = utf8mb4 COLLATE = utf8mb4_unicode_ci COMMENT = 'ERP 客户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custom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finance_paymen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finance_payment`;</w:t>
      </w:r>
      <w:r>
        <w:t xml:space="preserve"> </w:t>
      </w:r>
      <w:r>
        <w:t xml:space="preserve">CREATE TABLE `erp_finance_payment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付款单号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payment_time` datetime NOT NULL COMMENT '付款时间',</w:t>
      </w:r>
      <w:r>
        <w:t xml:space="preserve"> </w:t>
      </w:r>
      <w:r>
        <w:t xml:space="preserve">`finance_user_id` bigint NULL DEFAULT NULL COMMENT '财务人员编号',</w:t>
      </w:r>
      <w:r>
        <w:t xml:space="preserve"> </w:t>
      </w:r>
      <w:r>
        <w:t xml:space="preserve">`supplier_id` bigint NOT NULL COMMENT '供应商编号',</w:t>
      </w:r>
      <w:r>
        <w:t xml:space="preserve"> </w:t>
      </w:r>
      <w:r>
        <w:t xml:space="preserve">`account_id` bigint NOT NULL COMMENT '付款账户编号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payment_price` decimal(24, 6) NOT NULL COMMENT '实付金额，单位：分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1 CHARACTER SET = utf8mb4 COLLATE = utf8mb4_unicode_ci COMMENT = 'ERP 付款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finance_paymen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finance_payment` (`id`, `no`, `status`, `payment_time`, `finance_user_id`, `supplier_id`, `account_id`, `total_price`, `discount_price`, `payment_price`, `remark`, `creator`, `create_time`, `updater`, `update_time`, `deleted`, `tenant_id`) VALUES (2, 'FKD20240214000001', 10, '2024-02-26 00:00:00', 112, 1, 1, 300.000000, 10.000000, 290.000000, '哈哈哈哈', '1', '2024-02-14 15:05:19', '1', '2024-02-14 09:00:22', b'1', 1), (3, 'FKD20240214000002', 10, '2024-02-20 00:00:00', NULL, 1, 1, -10.000000, 4.000000, -14.000000, NULL, '1', '2024-02-14 15:34:11', '1', '2024-02-14 09:00:18', b'1', 1), (4, 'FKD20240214000003', 10, '2024-02-18 00:00:00', NULL, 1, 1, 114.700000, 0.000000, 114.700000, NULL, '1', '2024-02-14 16:43:59', '1', '2024-02-14 08:58:43', b'1', 1), (5, 'FKD20240214000004', 10, '2024-02-19 00:00:00', NULL, 1, 1, 114.700000, 0.000000, 114.700000, NULL, '1', '2024-02-14 16:44:31', '1', '2024-02-14 08:55:13', b'1', 1), (6, 'FKD20240214000005', 10, '2024-02-19 00:00:00', NULL, 1, 1, -20.000000, 0.000000, -20.000000, NULL, '1', '2024-02-14 16:59:30', '1', '2024-02-14 09:00:16', b'1', 1), (7, 'FKD20240214000006', 10, '2024-02-20 00:00:00', NULL, 1, 1, -20.000000, 0.000000, -20.000000, NULL, '1', '2024-02-14 17:00:11', '1', '2024-02-14 09:00:41', b'1', 1), (8, 'FKD20240214000007', 10, '2024-02-20 00:00:00', 115, 1, 1, -20.000000, 0.000000, -20.000000, NULL, '1', '2024-02-14 17:01:27', '1', '2024-02-14 09:05:28', b'1', 1), (9, 'FKD20240214000008', 10, '2024-02-27 00:00:00', NULL, 1, 1, -143.200000, 0.000000, -143.200000, NULL, '1', '2024-02-14 17:04:03', '1', '2024-02-14 09:04:35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finance_paymen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finance_payment_item`;</w:t>
      </w:r>
      <w:r>
        <w:t xml:space="preserve"> </w:t>
      </w:r>
      <w:r>
        <w:t xml:space="preserve">CREATE TABLE `erp_finance_payment_item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payment_id` bigint NOT NULL COMMENT '付款单编号',</w:t>
      </w:r>
      <w:r>
        <w:t xml:space="preserve"> </w:t>
      </w:r>
      <w:r>
        <w:t xml:space="preserve">`biz_type` tinyint NOT NULL COMMENT '业务类型',</w:t>
      </w:r>
      <w:r>
        <w:t xml:space="preserve"> </w:t>
      </w:r>
      <w:r>
        <w:t xml:space="preserve">`biz_id` bigint NOT NULL COMMENT '业务编号',</w:t>
      </w:r>
      <w:r>
        <w:t xml:space="preserve"> </w:t>
      </w:r>
      <w:r>
        <w:t xml:space="preserve">`biz_no` varchar(255) CHARACTER SET utf8mb4 COLLATE utf8mb4_unicode_ci NOT NULL COMMENT '业务单号',</w:t>
      </w:r>
      <w:r>
        <w:t xml:space="preserve"> </w:t>
      </w:r>
      <w:r>
        <w:t xml:space="preserve">`total_price` decimal(24, 6) NOT NULL COMMENT '应付欠款，单位：分',</w:t>
      </w:r>
      <w:r>
        <w:t xml:space="preserve"> </w:t>
      </w:r>
      <w:r>
        <w:t xml:space="preserve">`paid_price` decimal(24, 6) NOT NULL COMMENT '已付欠款，单位：分',</w:t>
      </w:r>
      <w:r>
        <w:t xml:space="preserve"> </w:t>
      </w:r>
      <w:r>
        <w:t xml:space="preserve">`payment_price` decimal(24, 6) NOT NULL COMMENT '本次付款，单位：分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20 CHARACTER SET = utf8mb4 COLLATE = utf8mb4_unicode_ci COMMENT = 'ERP 付款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finance_paymen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finance_payment_item` (`id`, `payment_id`, `biz_type`, `biz_id`, `biz_no`, `total_price`, `paid_price`, `payment_price`, `remark`, `creator`, `create_time`, `updater`, `update_time`, `deleted`, `tenant_id`) VALUES (11, 2, 11, 16, 'CGRK20240213000001', 414.700000, 0.000000, 300.000000, '测试一下', '1', '2024-02-14 15:05:19', '1', '2024-02-14 09:00:22', b'1', 1), (12, 3, 12, 24, 'CGTH20240213000001', -163.200000, 0.000000, -10.000000, NULL, '1', '2024-02-14 15:34:11', '1', '2024-02-14 09:00:18', b'1', 1), (13, 4, 11, 16, 'CGRK20240213000001', 414.700000, 300.000000, 114.700000, NULL, '1', '2024-02-14 16:43:59', '1', '2024-02-14 08:58:43', b'1', 1), (14, 5, 11, 16, 'CGRK20240213000001', 414.700000, 300.000000, 114.700000, NULL, '1', '2024-02-14 16:44:31', '1', '2024-02-14 08:55:13', b'1', 1), (15, 6, 12, 24, 'CGTH20240213000001', -163.200000, -10.000000, -20.000000, NULL, '1', '2024-02-14 16:59:30', '1', '2024-02-14 09:00:16', b'1', 1), (16, 7, 12, 24, 'CGTH20240213000001', -163.200000, -10.000000, -20.000000, NULL, '1', '2024-02-14 17:00:11', '1', '2024-02-14 09:00:41', b'1', 1), (17, 8, 12, 24, 'CGTH20240213000001', -163.200000, 0.000000, -20.000000, NULL, '1', '2024-02-14 17:01:27', '1', '2024-02-14 09:05:29', b'1', 1), (18, 9, 12, 24, 'CGTH20240213000001', -163.200000, -20.000000, -143.200000, NULL, '1', '2024-02-14 17:04:03', '1', '2024-02-14 09:04:35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finance_receip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finance_receipt`;</w:t>
      </w:r>
      <w:r>
        <w:t xml:space="preserve"> </w:t>
      </w:r>
      <w:r>
        <w:t xml:space="preserve">CREATE TABLE `erp_finance_receipt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收款单号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ceipt_time` datetime NOT NULL COMMENT '收款时间',</w:t>
      </w:r>
      <w:r>
        <w:t xml:space="preserve"> </w:t>
      </w:r>
      <w:r>
        <w:t xml:space="preserve">`finance_user_id` bigint NULL DEFAULT NULL COMMENT '财务人员编号',</w:t>
      </w:r>
      <w:r>
        <w:t xml:space="preserve"> </w:t>
      </w:r>
      <w:r>
        <w:t xml:space="preserve">`customer_id` bigint NOT NULL COMMENT '客户编号',</w:t>
      </w:r>
      <w:r>
        <w:t xml:space="preserve"> </w:t>
      </w:r>
      <w:r>
        <w:t xml:space="preserve">`account_id` bigint NOT NULL COMMENT '收款账户编号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receipt_price` decimal(24, 6) NOT NULL COMMENT '实收金额，单位：分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4 CHARACTER SET = utf8mb4 COLLATE = utf8mb4_unicode_ci COMMENT = 'ERP 收款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finance_receip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finance_receipt` (`id`, `no`, `status`, `receipt_time`, `finance_user_id`, `customer_id`, `account_id`, `total_price`, `discount_price`, `receipt_price`, `remark`, `creator`, `create_time`, `updater`, `update_time`, `deleted`, `tenant_id`) VALUES (2, 'FKD20240214000001', 10, '2024-02-26 00:00:00', 112, 1, 1, 300.000000, 10.000000, 290.000000, '哈哈哈哈', '1', '2024-02-14 15:05:19', '1', '2024-02-14 09:00:22', b'1', 1), (3, 'FKD20240214000002', 10, '2024-02-20 00:00:00', NULL, 1, 1, -10.000000, 4.000000, -14.000000, NULL, '1', '2024-02-14 15:34:11', '1', '2024-02-14 09:00:18', b'1', 1), (4, 'FKD20240214000003', 10, '2024-02-18 00:00:00', NULL, 1, 1, 114.700000, 0.000000, 114.700000, NULL, '1', '2024-02-14 16:43:59', '1', '2024-02-14 08:58:43', b'1', 1), (5, 'FKD20240214000004', 10, '2024-02-19 00:00:00', NULL, 1, 1, 114.700000, 0.000000, 114.700000, NULL, '1', '2024-02-14 16:44:31', '1', '2024-02-14 08:55:13', b'1', 1), (6, 'FKD20240214000005', 10, '2024-02-19 00:00:00', NULL, 1, 1, -20.000000, 0.000000, -20.000000, NULL, '1', '2024-02-14 16:59:30', '1', '2024-02-14 09:00:16', b'1', 1), (7, 'FKD20240214000006', 10, '2024-02-20 00:00:00', NULL, 1, 1, -20.000000, 0.000000, -20.000000, NULL, '1', '2024-02-14 17:00:11', '1', '2024-02-14 09:00:41', b'1', 1), (8, 'FKD20240214000007', 10, '2024-02-20 00:00:00', 115, 1, 1, -20.000000, 0.000000, -20.000000, NULL, '1', '2024-02-14 17:01:27', '1', '2024-02-14 09:05:28', b'1', 1), (9, 'FKD20240214000008', 10, '2024-02-27 00:00:00', NULL, 1, 1, -143.200000, 0.000000, -143.200000, NULL, '1', '2024-02-14 17:04:03', '1', '2024-02-14 09:04:35', b'1', 1), (11, 'SKD20240216000001', 10, '2024-02-16 00:00:00', NULL, 2, 1, 50.000000, 10.000000, 40.000000, NULL, '1', '2024-02-16 07:59:54', '1', '2024-02-16 00:04:53', b'1', 1), (12, 'SKD20240216000002', 10, '2024-02-08 00:00:00', NULL, 2, 1, 50.000000, 0.000000, 50.000000, NULL, '1', '2024-02-16 08:02:24', '1', '2024-02-16 00:04:55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finance_receip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finance_receipt_item`;</w:t>
      </w:r>
      <w:r>
        <w:t xml:space="preserve"> </w:t>
      </w:r>
      <w:r>
        <w:t xml:space="preserve">CREATE TABLE `erp_finance_receipt_item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receipt_id` bigint NOT NULL COMMENT '收款单编号',</w:t>
      </w:r>
      <w:r>
        <w:t xml:space="preserve"> </w:t>
      </w:r>
      <w:r>
        <w:t xml:space="preserve">`biz_type` tinyint NOT NULL COMMENT '业务类型',</w:t>
      </w:r>
      <w:r>
        <w:t xml:space="preserve"> </w:t>
      </w:r>
      <w:r>
        <w:t xml:space="preserve">`biz_id` bigint NOT NULL COMMENT '业务编号',</w:t>
      </w:r>
      <w:r>
        <w:t xml:space="preserve"> </w:t>
      </w:r>
      <w:r>
        <w:t xml:space="preserve">`biz_no` varchar(255) CHARACTER SET utf8mb4 COLLATE utf8mb4_unicode_ci NOT NULL COMMENT '业务单号',</w:t>
      </w:r>
      <w:r>
        <w:t xml:space="preserve"> </w:t>
      </w:r>
      <w:r>
        <w:t xml:space="preserve">`total_price` decimal(24, 6) NOT NULL COMMENT '应收金额，单位：分',</w:t>
      </w:r>
      <w:r>
        <w:t xml:space="preserve"> </w:t>
      </w:r>
      <w:r>
        <w:t xml:space="preserve">`receipted_price` decimal(24, 6) NOT NULL COMMENT '已收金额，单位：分',</w:t>
      </w:r>
      <w:r>
        <w:t xml:space="preserve"> </w:t>
      </w:r>
      <w:r>
        <w:t xml:space="preserve">`receipt_price` decimal(24, 6) NOT NULL COMMENT '本次收款，单位：分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24 CHARACTER SET = utf8mb4 COLLATE = utf8mb4_unicode_ci COMMENT = 'ERP 收款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finance_receip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finance_receipt_item` (`id`, `receipt_id`, `biz_type`, `biz_id`, `biz_no`, `total_price`, `receipted_price`, `receipt_price`, `remark`, `creator`, `create_time`, `updater`, `update_time`, `deleted`, `tenant_id`) VALUES (11, 2, 11, 16, 'CGRK20240213000001', 414.700000, 0.000000, 300.000000, '测试一下', '1', '2024-02-14 15:05:19', '1', '2024-02-14 09:00:22', b'1', 1), (12, 3, 12, 24, 'CGTH20240213000001', -163.200000, 0.000000, -10.000000, NULL, '1', '2024-02-14 15:34:11', '1', '2024-02-14 09:00:18', b'1', 1), (13, 4, 11, 16, 'CGRK20240213000001', 414.700000, 300.000000, 114.700000, NULL, '1', '2024-02-14 16:43:59', '1', '2024-02-14 08:58:43', b'1', 1), (14, 5, 11, 16, 'CGRK20240213000001', 414.700000, 300.000000, 114.700000, NULL, '1', '2024-02-14 16:44:31', '1', '2024-02-14 08:55:13', b'1', 1), (15, 6, 12, 24, 'CGTH20240213000001', -163.200000, -10.000000, -20.000000, NULL, '1', '2024-02-14 16:59:30', '1', '2024-02-14 09:00:16', b'1', 1), (16, 7, 12, 24, 'CGTH20240213000001', -163.200000, -10.000000, -20.000000, NULL, '1', '2024-02-14 17:00:11', '1', '2024-02-14 09:00:41', b'1', 1), (17, 8, 12, 24, 'CGTH20240213000001', -163.200000, 0.000000, -20.000000, NULL, '1', '2024-02-14 17:01:27', '1', '2024-02-14 09:05:29', b'1', 1), (18, 9, 12, 24, 'CGTH20240213000001', -163.200000, -20.000000, -143.200000, NULL, '1', '2024-02-14 17:04:03', '1', '2024-02-14 09:04:35', b'1', 1), (20, 11, 21, 14, 'XSCK20240215000001', 67.590000, 0.000000, 50.000000, NULL, '1', '2024-02-16 07:59:54', '1', '2024-02-16 00:04:53', b'1', 1), (21, 12, 21, 14, 'XSCK20240215000001', 67.590000, 0.000000, 50.000000, NULL, '1', '2024-02-16 08:02:24', '1', '2024-02-16 00:04:55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roduc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roduct`;</w:t>
      </w:r>
      <w:r>
        <w:t xml:space="preserve"> </w:t>
      </w:r>
      <w:r>
        <w:t xml:space="preserve">CREATE TABLE `erp_product` (</w:t>
      </w:r>
      <w:r>
        <w:t xml:space="preserve"> </w:t>
      </w:r>
      <w:r>
        <w:t xml:space="preserve">`id` bigint NOT NULL AUTO_INCREMENT COMMENT '产品编号',</w:t>
      </w:r>
      <w:r>
        <w:t xml:space="preserve"> </w:t>
      </w:r>
      <w:r>
        <w:t xml:space="preserve">`name` varchar(100) CHARACTER SET utf8mb4 COLLATE utf8mb4_unicode_ci NOT NULL COMMENT '产品名称',</w:t>
      </w:r>
      <w:r>
        <w:t xml:space="preserve"> </w:t>
      </w:r>
      <w:r>
        <w:t xml:space="preserve">`bar_code` varchar(50) CHARACTER SET utf8mb4 COLLATE utf8mb4_unicode_ci NOT NULL COMMENT '产品条码',</w:t>
      </w:r>
      <w:r>
        <w:t xml:space="preserve"> </w:t>
      </w:r>
      <w:r>
        <w:t xml:space="preserve">`category_id` bigint NOT NULL COMMENT '产品分类编号',</w:t>
      </w:r>
      <w:r>
        <w:t xml:space="preserve"> </w:t>
      </w:r>
      <w:r>
        <w:t xml:space="preserve">`unit_id` int NOT NULL COMMENT '单位编号',</w:t>
      </w:r>
      <w:r>
        <w:t xml:space="preserve"> </w:t>
      </w:r>
      <w:r>
        <w:t xml:space="preserve">`status` tinyint NOT NULL COMMENT '产品状态',</w:t>
      </w:r>
      <w:r>
        <w:t xml:space="preserve"> </w:t>
      </w:r>
      <w:r>
        <w:t xml:space="preserve">`standard` varchar(100) CHARACTER SET utf8mb4 COLLATE utf8mb4_unicode_ci NULL DEFAULT NULL COMMENT '产品规格',</w:t>
      </w:r>
      <w:r>
        <w:t xml:space="preserve"> </w:t>
      </w:r>
      <w:r>
        <w:t xml:space="preserve">`remark` varchar(500) CHARACTER SET utf8mb4 COLLATE utf8mb4_unicode_ci NULL DEFAULT NULL COMMENT '产品备注',</w:t>
      </w:r>
      <w:r>
        <w:t xml:space="preserve"> </w:t>
      </w:r>
      <w:r>
        <w:t xml:space="preserve">`expiry_day` int NULL DEFAULT NULL COMMENT '保质期天数',</w:t>
      </w:r>
      <w:r>
        <w:t xml:space="preserve"> </w:t>
      </w:r>
      <w:r>
        <w:t xml:space="preserve">`weight` decimal(24, 6) NULL DEFAULT NULL COMMENT '基础重量（kg）',</w:t>
      </w:r>
      <w:r>
        <w:t xml:space="preserve"> </w:t>
      </w:r>
      <w:r>
        <w:t xml:space="preserve">`purchase_price` decimal(24, 6) NULL DEFAULT NULL COMMENT '采购价格，单位：元',</w:t>
      </w:r>
      <w:r>
        <w:t xml:space="preserve"> </w:t>
      </w:r>
      <w:r>
        <w:t xml:space="preserve">`sale_price` decimal(24, 6) NULL DEFAULT NULL COMMENT '销售价格，单位：元',</w:t>
      </w:r>
      <w:r>
        <w:t xml:space="preserve"> </w:t>
      </w:r>
      <w:r>
        <w:t xml:space="preserve">`min_price` decimal(24, 6) NULL DEFAULT NULL COMMENT '最低价格，单位：元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 CHARACTER SET = utf8mb4 COLLATE = utf8mb4_unicode_ci COMMENT = 'ERP 产品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roduc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roduct_category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roduct_category`;</w:t>
      </w:r>
      <w:r>
        <w:t xml:space="preserve"> </w:t>
      </w:r>
      <w:r>
        <w:t xml:space="preserve">CREATE TABLE `erp_product_category` (</w:t>
      </w:r>
      <w:r>
        <w:t xml:space="preserve"> </w:t>
      </w:r>
      <w:r>
        <w:t xml:space="preserve">`id` bigint NOT NULL AUTO_INCREMENT COMMENT '分类编号',</w:t>
      </w:r>
      <w:r>
        <w:t xml:space="preserve"> </w:t>
      </w:r>
      <w:r>
        <w:t xml:space="preserve">`parent_id` bigint NOT NULL COMMENT '父分类编号',</w:t>
      </w:r>
      <w:r>
        <w:t xml:space="preserve"> </w:t>
      </w:r>
      <w:r>
        <w:t xml:space="preserve">`name` varchar(255) CHARACTER SET utf8mb4 COLLATE utf8mb4_unicode_ci NOT NULL COMMENT '分类名称',</w:t>
      </w:r>
      <w:r>
        <w:t xml:space="preserve"> </w:t>
      </w:r>
      <w:r>
        <w:t xml:space="preserve">`code` varchar(100) CHARACTER SET utf8mb4 COLLATE utf8mb4_unicode_ci NOT NULL COMMENT '分类编码',</w:t>
      </w:r>
      <w:r>
        <w:t xml:space="preserve"> </w:t>
      </w:r>
      <w:r>
        <w:t xml:space="preserve">`sort` int NULL DEFAULT 0 COMMENT '分类排序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87 CHARACTER SET = utf8mb4 COLLATE = utf8mb4_unicode_ci COMMENT = 'ERP 产品分类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roduct_category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roduct_uni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roduct_unit`;</w:t>
      </w:r>
      <w:r>
        <w:t xml:space="preserve"> </w:t>
      </w:r>
      <w:r>
        <w:t xml:space="preserve">CREATE TABLE `erp_product_unit` (</w:t>
      </w:r>
      <w:r>
        <w:t xml:space="preserve"> </w:t>
      </w:r>
      <w:r>
        <w:t xml:space="preserve">`id` bigint NOT NULL AUTO_INCREMENT COMMENT '单位编号',</w:t>
      </w:r>
      <w:r>
        <w:t xml:space="preserve"> </w:t>
      </w:r>
      <w:r>
        <w:t xml:space="preserve">`name` varchar(50) CHARACTER SET utf8mb4 COLLATE utf8mb4_unicode_ci NOT NULL COMMENT '单位名字',</w:t>
      </w:r>
      <w:r>
        <w:t xml:space="preserve"> </w:t>
      </w:r>
      <w:r>
        <w:t xml:space="preserve">`status` tinyint NOT NULL COMMENT '单位状态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 CHARACTER SET = utf8mb4 COLLATE = utf8mb4_unicode_ci COMMENT = 'ERP 产品单位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roduct_uni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i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in`;</w:t>
      </w:r>
      <w:r>
        <w:t xml:space="preserve"> </w:t>
      </w:r>
      <w:r>
        <w:t xml:space="preserve">CREATE TABLE `erp_purchase_in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采购入库编号',</w:t>
      </w:r>
      <w:r>
        <w:t xml:space="preserve"> </w:t>
      </w:r>
      <w:r>
        <w:t xml:space="preserve">`status` tinyint NOT NULL COMMENT '采购状态',</w:t>
      </w:r>
      <w:r>
        <w:t xml:space="preserve"> </w:t>
      </w:r>
      <w:r>
        <w:t xml:space="preserve">`supplier_id` bigint NOT NULL COMMENT '供应商编号',</w:t>
      </w:r>
      <w:r>
        <w:t xml:space="preserve"> </w:t>
      </w:r>
      <w:r>
        <w:t xml:space="preserve">`account_id` bigint NOT NULL COMMENT '结算账户编号',</w:t>
      </w:r>
      <w:r>
        <w:t xml:space="preserve"> </w:t>
      </w:r>
      <w:r>
        <w:t xml:space="preserve">`in_time` datetime NOT NULL COMMENT '入库时间',</w:t>
      </w:r>
      <w:r>
        <w:t xml:space="preserve"> </w:t>
      </w:r>
      <w:r>
        <w:t xml:space="preserve">`order_id` bigint NOT NULL COMMENT '采购订单编号',</w:t>
      </w:r>
      <w:r>
        <w:t xml:space="preserve"> </w:t>
      </w:r>
      <w:r>
        <w:t xml:space="preserve">`order_no` varchar(255) CHARACTER SET utf8mb4 COLLATE utf8mb4_unicode_ci NOT NULL COMMENT '采购订单号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payment_price` decimal(24, 6) NOT NULL DEFAULT 0.000000 COMMENT '已付款金额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other_price` decimal(24, 6) NOT NULL DEFAULT 0.000000 COMMENT '其它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20 CHARACTER SET = utf8mb4 COLLATE = utf8mb4_unicode_ci COMMENT = 'ERP 采购入库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i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i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in_items`;</w:t>
      </w:r>
      <w:r>
        <w:t xml:space="preserve"> </w:t>
      </w:r>
      <w:r>
        <w:t xml:space="preserve">CREATE TABLE `erp_purchase_in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in_id` bigint NOT NULL COMMENT '采购入库编号',</w:t>
      </w:r>
      <w:r>
        <w:t xml:space="preserve"> </w:t>
      </w:r>
      <w:r>
        <w:t xml:space="preserve">`order_item_id` bigint NOT NULL COMMENT '采购订单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3 CHARACTER SET = utf8mb4 COLLATE = utf8mb4_unicode_ci COMMENT = 'ERP 销售入库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i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ord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order`;</w:t>
      </w:r>
      <w:r>
        <w:t xml:space="preserve"> </w:t>
      </w:r>
      <w:r>
        <w:t xml:space="preserve">CREATE TABLE `erp_purchase_order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采购单编号',</w:t>
      </w:r>
      <w:r>
        <w:t xml:space="preserve"> </w:t>
      </w:r>
      <w:r>
        <w:t xml:space="preserve">`status` tinyint NOT NULL COMMENT '采购状态',</w:t>
      </w:r>
      <w:r>
        <w:t xml:space="preserve"> </w:t>
      </w:r>
      <w:r>
        <w:t xml:space="preserve">`supplier_id` bigint NOT NULL COMMENT '供应商编号',</w:t>
      </w:r>
      <w:r>
        <w:t xml:space="preserve"> </w:t>
      </w:r>
      <w:r>
        <w:t xml:space="preserve">`account_id` bigint NULL DEFAULT NULL COMMENT '结算账户编号',</w:t>
      </w:r>
      <w:r>
        <w:t xml:space="preserve"> </w:t>
      </w:r>
      <w:r>
        <w:t xml:space="preserve">`order_time` datetime NOT NULL COMMENT '采购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deposit_price` decimal(24, 6) NOT NULL DEFAULT 0.000000 COMMENT '定金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in_count` decimal(24, 6) NOT NULL DEFAULT 0.000000 COMMENT '采购入库数量',</w:t>
      </w:r>
      <w:r>
        <w:t xml:space="preserve"> </w:t>
      </w:r>
      <w:r>
        <w:t xml:space="preserve">`return_count` decimal(24, 6) NOT NULL DEFAULT 0.000000 COMMENT '采购退货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18 CHARACTER SET = utf8mb4 COLLATE = utf8mb4_unicode_ci COMMENT = 'ERP 采购订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ord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order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order_items`;</w:t>
      </w:r>
      <w:r>
        <w:t xml:space="preserve"> </w:t>
      </w:r>
      <w:r>
        <w:t xml:space="preserve">CREATE TABLE `erp_purchase_order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order_id` bigint NOT NULL COMMENT '采购订单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in_count` decimal(24, 6) NOT NULL DEFAULT 0.000000 COMMENT '采购入库数量',</w:t>
      </w:r>
      <w:r>
        <w:t xml:space="preserve"> </w:t>
      </w:r>
      <w:r>
        <w:t xml:space="preserve">`return_count` decimal(24, 6) NOT NULL DEFAULT 0.000000 COMMENT '采购退货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7 CHARACTER SET = utf8mb4 COLLATE = utf8mb4_unicode_ci COMMENT = 'ERP 采购订单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order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retur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return`;</w:t>
      </w:r>
      <w:r>
        <w:t xml:space="preserve"> </w:t>
      </w:r>
      <w:r>
        <w:t xml:space="preserve">CREATE TABLE `erp_purchase_return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采购退货编号',</w:t>
      </w:r>
      <w:r>
        <w:t xml:space="preserve"> </w:t>
      </w:r>
      <w:r>
        <w:t xml:space="preserve">`status` tinyint NOT NULL COMMENT '退货状态',</w:t>
      </w:r>
      <w:r>
        <w:t xml:space="preserve"> </w:t>
      </w:r>
      <w:r>
        <w:t xml:space="preserve">`supplier_id` bigint NOT NULL COMMENT '供应商编号',</w:t>
      </w:r>
      <w:r>
        <w:t xml:space="preserve"> </w:t>
      </w:r>
      <w:r>
        <w:t xml:space="preserve">`account_id` bigint NOT NULL COMMENT '结算账户编号',</w:t>
      </w:r>
      <w:r>
        <w:t xml:space="preserve"> </w:t>
      </w:r>
      <w:r>
        <w:t xml:space="preserve">`return_time` datetime NOT NULL COMMENT '退货时间',</w:t>
      </w:r>
      <w:r>
        <w:t xml:space="preserve"> </w:t>
      </w:r>
      <w:r>
        <w:t xml:space="preserve">`order_id` bigint NOT NULL COMMENT '采购订单编号',</w:t>
      </w:r>
      <w:r>
        <w:t xml:space="preserve"> </w:t>
      </w:r>
      <w:r>
        <w:t xml:space="preserve">`order_no` varchar(255) CHARACTER SET utf8mb4 COLLATE utf8mb4_unicode_ci NOT NULL COMMENT '采购订单号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refund_price` decimal(24, 6) NOT NULL DEFAULT 0.000000 COMMENT '已退款金额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other_price` decimal(24, 6) NOT NULL DEFAULT 0.000000 COMMENT '其它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27 CHARACTER SET = utf8mb4 COLLATE = utf8mb4_unicode_ci COMMENT = 'ERP 采购退货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retur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retur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return_items`;</w:t>
      </w:r>
      <w:r>
        <w:t xml:space="preserve"> </w:t>
      </w:r>
      <w:r>
        <w:t xml:space="preserve">CREATE TABLE `erp_purchase_return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return_id` bigint NOT NULL COMMENT '采购退货编号',</w:t>
      </w:r>
      <w:r>
        <w:t xml:space="preserve"> </w:t>
      </w:r>
      <w:r>
        <w:t xml:space="preserve">`order_item_id` bigint NOT NULL COMMENT '采购订单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47 CHARACTER SET = utf8mb4 COLLATE = utf8mb4_unicode_ci COMMENT = 'ERP 采购退货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retur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ord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order`;</w:t>
      </w:r>
      <w:r>
        <w:t xml:space="preserve"> </w:t>
      </w:r>
      <w:r>
        <w:t xml:space="preserve">CREATE TABLE `erp_sale_order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销售单编号',</w:t>
      </w:r>
      <w:r>
        <w:t xml:space="preserve"> </w:t>
      </w:r>
      <w:r>
        <w:t xml:space="preserve">`status` tinyint NOT NULL COMMENT '销售状态',</w:t>
      </w:r>
      <w:r>
        <w:t xml:space="preserve"> </w:t>
      </w:r>
      <w:r>
        <w:t xml:space="preserve">`customer_id` bigint NOT NULL COMMENT '客户编号',</w:t>
      </w:r>
      <w:r>
        <w:t xml:space="preserve"> </w:t>
      </w:r>
      <w:r>
        <w:t xml:space="preserve">`account_id` bigint NULL DEFAULT NULL COMMENT '结算账户编号',</w:t>
      </w:r>
      <w:r>
        <w:t xml:space="preserve"> </w:t>
      </w:r>
      <w:r>
        <w:t xml:space="preserve">`sale_user_id` bigint NULL DEFAULT NULL COMMENT '销售用户编号',</w:t>
      </w:r>
      <w:r>
        <w:t xml:space="preserve"> </w:t>
      </w:r>
      <w:r>
        <w:t xml:space="preserve">`order_time` datetime NOT NULL COMMENT '下单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deposit_price` decimal(24, 6) NOT NULL DEFAULT 0.000000 COMMENT '定金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out_count` decimal(24, 6) NOT NULL DEFAULT 0.000000 COMMENT '销售出库数量',</w:t>
      </w:r>
      <w:r>
        <w:t xml:space="preserve"> </w:t>
      </w:r>
      <w:r>
        <w:t xml:space="preserve">`return_count` decimal(24, 6) NOT NULL DEFAULT 0.000000 COMMENT '销售退货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16 CHARACTER SET = utf8mb4 COLLATE = utf8mb4_unicode_ci COMMENT = 'ERP 销售订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ord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order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order_items`;</w:t>
      </w:r>
      <w:r>
        <w:t xml:space="preserve"> </w:t>
      </w:r>
      <w:r>
        <w:t xml:space="preserve">CREATE TABLE `erp_sale_order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order_id` bigint NOT NULL COMMENT '销售订单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ULL DEFAUL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out_count` decimal(24, 6) NOT NULL DEFAULT 0.000000 COMMENT '销售出库数量',</w:t>
      </w:r>
      <w:r>
        <w:t xml:space="preserve"> </w:t>
      </w:r>
      <w:r>
        <w:t xml:space="preserve">`return_count` decimal(24, 6) NOT NULL DEFAULT 0.000000 COMMENT '销售退货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1 CHARACTER SET = utf8mb4 COLLATE = utf8mb4_unicode_ci COMMENT = 'ERP 销售订单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order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ou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out`;</w:t>
      </w:r>
      <w:r>
        <w:t xml:space="preserve"> </w:t>
      </w:r>
      <w:r>
        <w:t xml:space="preserve">CREATE TABLE `erp_sale_out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销售出库编号',</w:t>
      </w:r>
      <w:r>
        <w:t xml:space="preserve"> </w:t>
      </w:r>
      <w:r>
        <w:t xml:space="preserve">`status` tinyint NOT NULL COMMENT '出库状态',</w:t>
      </w:r>
      <w:r>
        <w:t xml:space="preserve"> </w:t>
      </w:r>
      <w:r>
        <w:t xml:space="preserve">`customer_id` bigint NOT NULL COMMENT '客户编号',</w:t>
      </w:r>
      <w:r>
        <w:t xml:space="preserve"> </w:t>
      </w:r>
      <w:r>
        <w:t xml:space="preserve">`account_id` bigint NOT NULL COMMENT '结算账户编号',</w:t>
      </w:r>
      <w:r>
        <w:t xml:space="preserve"> </w:t>
      </w:r>
      <w:r>
        <w:t xml:space="preserve">`sale_user_id` bigint NULL DEFAULT NULL COMMENT '销售用户编号',</w:t>
      </w:r>
      <w:r>
        <w:t xml:space="preserve"> </w:t>
      </w:r>
      <w:r>
        <w:t xml:space="preserve">`out_time` datetime NOT NULL COMMENT '出库时间',</w:t>
      </w:r>
      <w:r>
        <w:t xml:space="preserve"> </w:t>
      </w:r>
      <w:r>
        <w:t xml:space="preserve">`order_id` bigint NOT NULL COMMENT '销售订单编号',</w:t>
      </w:r>
      <w:r>
        <w:t xml:space="preserve"> </w:t>
      </w:r>
      <w:r>
        <w:t xml:space="preserve">`order_no` varchar(255) CHARACTER SET utf8mb4 COLLATE utf8mb4_unicode_ci NOT NULL COMMENT '销售订单号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receipt_price` decimal(24, 6) NOT NULL DEFAULT 0.000000 COMMENT '已收款金额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other_price` decimal(24, 6) NOT NULL DEFAULT 0.000000 COMMENT '其它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18 CHARACTER SET = utf8mb4 COLLATE = utf8mb4_unicode_ci COMMENT = 'ERP 销售出库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ou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out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out_items`;</w:t>
      </w:r>
      <w:r>
        <w:t xml:space="preserve"> </w:t>
      </w:r>
      <w:r>
        <w:t xml:space="preserve">CREATE TABLE `erp_sale_out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out_id` bigint NOT NULL COMMENT '销售出库编号',</w:t>
      </w:r>
      <w:r>
        <w:t xml:space="preserve"> </w:t>
      </w:r>
      <w:r>
        <w:t xml:space="preserve">`order_item_id` bigint NOT NULL COMMENT '销售订单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0 CHARACTER SET = utf8mb4 COLLATE = utf8mb4_unicode_ci COMMENT = 'ERP 销售出库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out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retur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return`;</w:t>
      </w:r>
      <w:r>
        <w:t xml:space="preserve"> </w:t>
      </w:r>
      <w:r>
        <w:t xml:space="preserve">CREATE TABLE `erp_sale_return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销售退货编号',</w:t>
      </w:r>
      <w:r>
        <w:t xml:space="preserve"> </w:t>
      </w:r>
      <w:r>
        <w:t xml:space="preserve">`status` tinyint NOT NULL COMMENT '退货状态',</w:t>
      </w:r>
      <w:r>
        <w:t xml:space="preserve"> </w:t>
      </w:r>
      <w:r>
        <w:t xml:space="preserve">`customer_id` bigint NOT NULL COMMENT '客户编号',</w:t>
      </w:r>
      <w:r>
        <w:t xml:space="preserve"> </w:t>
      </w:r>
      <w:r>
        <w:t xml:space="preserve">`account_id` bigint NOT NULL COMMENT '结算账户编号',</w:t>
      </w:r>
      <w:r>
        <w:t xml:space="preserve"> </w:t>
      </w:r>
      <w:r>
        <w:t xml:space="preserve">`sale_user_id` bigint NULL DEFAULT NULL COMMENT '销售用户编号',</w:t>
      </w:r>
      <w:r>
        <w:t xml:space="preserve"> </w:t>
      </w:r>
      <w:r>
        <w:t xml:space="preserve">`return_time` datetime NOT NULL COMMENT '退货时间',</w:t>
      </w:r>
      <w:r>
        <w:t xml:space="preserve"> </w:t>
      </w:r>
      <w:r>
        <w:t xml:space="preserve">`order_id` bigint NOT NULL COMMENT '销售订单编号',</w:t>
      </w:r>
      <w:r>
        <w:t xml:space="preserve"> </w:t>
      </w:r>
      <w:r>
        <w:t xml:space="preserve">`order_no` varchar(255) CHARACTER SET utf8mb4 COLLATE utf8mb4_unicode_ci NOT NULL COMMENT '销售订单号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refund_price` decimal(24, 6) NOT NULL DEFAULT 0.000000 COMMENT '已退款金额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other_price` decimal(24, 6) NOT NULL DEFAULT 0.000000 COMMENT '其它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25 CHARACTER SET = utf8mb4 COLLATE = utf8mb4_unicode_ci COMMENT = 'ERP 销售退货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retur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retur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return_items`;</w:t>
      </w:r>
      <w:r>
        <w:t xml:space="preserve"> </w:t>
      </w:r>
      <w:r>
        <w:t xml:space="preserve">CREATE TABLE `erp_sale_return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return_id` bigint NOT NULL COMMENT '销售退货编号',</w:t>
      </w:r>
      <w:r>
        <w:t xml:space="preserve"> </w:t>
      </w:r>
      <w:r>
        <w:t xml:space="preserve">`order_item_id` bigint NOT NULL COMMENT '销售订单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45 CHARACTER SET = utf8mb4 COLLATE = utf8mb4_unicode_ci COMMENT = 'ERP 销售退货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retur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`;</w:t>
      </w:r>
      <w:r>
        <w:t xml:space="preserve"> </w:t>
      </w:r>
      <w:r>
        <w:t xml:space="preserve">CREATE TABLE `erp_stock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count` decimal(24, 6) NOT NULL COMMENT '库存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7 CHARACTER SET = utf8mb4 COLLATE = utf8mb4_unicode_ci COMMENT = 'ERP 产品库存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check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check`;</w:t>
      </w:r>
      <w:r>
        <w:t xml:space="preserve"> </w:t>
      </w:r>
      <w:r>
        <w:t xml:space="preserve">CREATE TABLE `erp_stock_check` (</w:t>
      </w:r>
      <w:r>
        <w:t xml:space="preserve"> </w:t>
      </w:r>
      <w:r>
        <w:t xml:space="preserve">`id` bigint NOT NULL AUTO_INCREMENT COMMENT '盘点编号',</w:t>
      </w:r>
      <w:r>
        <w:t xml:space="preserve"> </w:t>
      </w:r>
      <w:r>
        <w:t xml:space="preserve">`no` varchar(255) CHARACTER SET utf8mb4 COLLATE utf8mb4_unicode_ci NOT NULL COMMENT '盘点单号',</w:t>
      </w:r>
      <w:r>
        <w:t xml:space="preserve"> </w:t>
      </w:r>
      <w:r>
        <w:t xml:space="preserve">`check_time` datetime NOT NULL COMMENT '盘点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金额，单位：元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file_url` varchar(255) CHARACTER SET utf8mb4 COLLATE utf8mb4_unicode_ci NULL DEFAULT NULL COMMENT '附件 URL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5 CHARACTER SET = utf8mb4 COLLATE = utf8mb4_unicode_ci COMMENT = 'ERP 库存盘点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check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check` (`id`, `no`, `check_time`, `total_count`, `total_price`, `status`, `remark`, `file_url`, `creator`, `create_time`, `updater`, `update_time`, `deleted`, `tenant_id`) VALUES (10, 'QCDB20240207000002', '2024-02-06 00:00:00', 23.000000, 76.590000, 10, NULL, NULL, '1', '2024-02-07 19:34:47', '1', '2024-02-08 00:49:53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check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check_item`;</w:t>
      </w:r>
      <w:r>
        <w:t xml:space="preserve"> </w:t>
      </w:r>
      <w:r>
        <w:t xml:space="preserve">CREATE TABLE `erp_stock_check_item` (</w:t>
      </w:r>
      <w:r>
        <w:t xml:space="preserve"> </w:t>
      </w:r>
      <w:r>
        <w:t xml:space="preserve">`id` bigint NOT NULL AUTO_INCREMENT COMMENT '盘点项编号',</w:t>
      </w:r>
      <w:r>
        <w:t xml:space="preserve"> </w:t>
      </w:r>
      <w:r>
        <w:t xml:space="preserve">`check_id` bigint NOT NULL COMMENT '盘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编号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stock_count` decimal(24, 6) NOT NULL COMMENT '账面数量（当前库存）',</w:t>
      </w:r>
      <w:r>
        <w:t xml:space="preserve"> </w:t>
      </w:r>
      <w:r>
        <w:t xml:space="preserve">`actual_count` decimal(24, 6) NOT NULL COMMENT '实际数量（实际库存）',</w:t>
      </w:r>
      <w:r>
        <w:t xml:space="preserve"> </w:t>
      </w:r>
      <w:r>
        <w:t xml:space="preserve">`count` decimal(24, 6) NOT NULL COMMENT '盈亏数量',</w:t>
      </w:r>
      <w:r>
        <w:t xml:space="preserve"> </w:t>
      </w:r>
      <w:r>
        <w:t xml:space="preserve">`total_price` decimal(24, 6) NULL DEFAULT NULL COMMENT '合计金额，单位：元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7 CHARACTER SET = utf8mb4 COLLATE = utf8mb4_unicode_ci COMMENT = 'ERP 库存盘点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check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check_item` (`id`, `check_id`, `warehouse_id`, `product_id`, `product_unit_id`, `product_price`, `stock_count`, `actual_count`, `count`, `total_price`, `remark`, `creator`, `create_time`, `updater`, `update_time`, `deleted`, `tenant_id`) VALUES (10, 10, 2, 1, 2, 3.330000, 0.000000, 0.000000, 23.000000, 76.590000, NULL, '1', '2024-02-07 19:34:47', '1', '2024-02-08 00:49:53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i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in`;</w:t>
      </w:r>
      <w:r>
        <w:t xml:space="preserve"> </w:t>
      </w:r>
      <w:r>
        <w:t xml:space="preserve">CREATE TABLE `erp_stock_in` (</w:t>
      </w:r>
      <w:r>
        <w:t xml:space="preserve"> </w:t>
      </w:r>
      <w:r>
        <w:t xml:space="preserve">`id` bigint NOT NULL AUTO_INCREMENT COMMENT '入库编号',</w:t>
      </w:r>
      <w:r>
        <w:t xml:space="preserve"> </w:t>
      </w:r>
      <w:r>
        <w:t xml:space="preserve">`no` varchar(255) CHARACTER SET utf8mb4 COLLATE utf8mb4_unicode_ci NOT NULL COMMENT '入库单号',</w:t>
      </w:r>
      <w:r>
        <w:t xml:space="preserve"> </w:t>
      </w:r>
      <w:r>
        <w:t xml:space="preserve">`supplier_id` bigint NULL DEFAULT NULL COMMENT '供应商编号',</w:t>
      </w:r>
      <w:r>
        <w:t xml:space="preserve"> </w:t>
      </w:r>
      <w:r>
        <w:t xml:space="preserve">`in_time` datetime NOT NULL COMMENT '入库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金额，单位：元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file_url` varchar(255) CHARACTER SET utf8mb4 COLLATE utf8mb4_unicode_ci NULL DEFAULT NULL COMMENT '附件 URL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0 CHARACTER SET = utf8mb4 COLLATE = utf8mb4_unicode_ci COMMENT = 'ERP 其它入库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i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in` (`id`, `no`, `supplier_id`, `in_time`, `total_count`, `total_price`, `status`, `remark`, `file_url`, `creator`, `create_time`, `updater`, `update_time`, `deleted`, `tenant_id`) VALUES (1, 'AAA', NULL, '2024-02-06 00:00:00', 5.010000, 14.683300, 10, NULL, NULL, '1', '2024-02-06 14:43:04', '1', '2024-02-16 09:26:55', b'1', 1), (2, '单据2', 1, '2024-02-22 00:00:00', 2.000000, 6.660000, 10, '测试一下', 'http://test.yudao.iocoder.cn/e3b0c44298fc1c149afbf4c8996fb92427ae41e4649b934ca495991b7852b855.xls', '1', '2024-02-06 15:54:58', '1', '2024-02-16 09:26:53', b'1', 1), (3, '001', 1, '2024-02-06 00:00:00', 1.000000, 3.330000, 10, '给一个', NULL, '1', '2024-02-06 19:55:05', '1', '2024-02-16 09:26:50', b'1', 1), (4, '10', 1, '2024-02-06 00:00:00', 1.000000, 2.000000, 10, NULL, NULL, '1', '2024-02-06 20:18:48', '1', '2024-02-16 09:26:48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in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in_item`;</w:t>
      </w:r>
      <w:r>
        <w:t xml:space="preserve"> </w:t>
      </w:r>
      <w:r>
        <w:t xml:space="preserve">CREATE TABLE `erp_stock_in_item` (</w:t>
      </w:r>
      <w:r>
        <w:t xml:space="preserve"> </w:t>
      </w:r>
      <w:r>
        <w:t xml:space="preserve">`id` bigint NOT NULL AUTO_INCREMENT COMMENT '入库项编号',</w:t>
      </w:r>
      <w:r>
        <w:t xml:space="preserve"> </w:t>
      </w:r>
      <w:r>
        <w:t xml:space="preserve">`in_id` bigint NOT NULL COMMENT '入库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编号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count` decimal(24, 6) NOT NULL COMMENT '产品数量',</w:t>
      </w:r>
      <w:r>
        <w:t xml:space="preserve"> </w:t>
      </w:r>
      <w:r>
        <w:t xml:space="preserve">`total_price` decimal(24, 6) NULL DEFAULT NULL COMMENT '合计金额，单位：元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2 CHARACTER SET = utf8mb4 COLLATE = utf8mb4_unicode_ci COMMENT = 'ERP 其它入库单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in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in_item` (`id`, `in_id`, `warehouse_id`, `product_id`, `product_unit_id`, `product_price`, `count`, `total_price`, `remark`, `creator`, `create_time`, `updater`, `update_time`, `deleted`, `tenant_id`) VALUES (1, 1, 1, 1, 2, 2.330000, 2.000000, 4.660000, NULL, '1', '2024-02-06 14:43:04', '1', '2024-02-16 09:26:55', b'1', 1), (2, 1, 2, 1, 2, 3.330000, 3.010000, 10.023300, NULL, '1', '2024-02-06 15:15:07', '1', '2024-02-16 09:26:55', b'1', 1), (3, 2, 2, 2, 2, 3.330000, 2.000000, 6.660000, NULL, '1', '2024-02-06 15:54:58', '1', '2024-02-16 09:26:53', b'1', 1), (4, 3, 2, 1, 2, 3.330000, 1.000000, 3.330000, NULL, '1', '2024-02-06 19:55:05', '1', '2024-02-16 09:26:50', b'1', 1), (5, 4, 2, 2, 2, 2.000000, 1.000000, 2.000000, NULL, '1', '2024-02-06 20:18:48', '1', '2024-02-16 09:26:48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move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move`;</w:t>
      </w:r>
      <w:r>
        <w:t xml:space="preserve"> </w:t>
      </w:r>
      <w:r>
        <w:t xml:space="preserve">CREATE TABLE `erp_stock_move` (</w:t>
      </w:r>
      <w:r>
        <w:t xml:space="preserve"> </w:t>
      </w:r>
      <w:r>
        <w:t xml:space="preserve">`id` bigint NOT NULL AUTO_INCREMENT COMMENT '调拨编号',</w:t>
      </w:r>
      <w:r>
        <w:t xml:space="preserve"> </w:t>
      </w:r>
      <w:r>
        <w:t xml:space="preserve">`no` varchar(255) CHARACTER SET utf8mb4 COLLATE utf8mb4_unicode_ci NOT NULL COMMENT '调拨单号',</w:t>
      </w:r>
      <w:r>
        <w:t xml:space="preserve"> </w:t>
      </w:r>
      <w:r>
        <w:t xml:space="preserve">`move_time` datetime NOT NULL COMMENT '调拨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金额，单位：元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file_url` varchar(255) CHARACTER SET utf8mb4 COLLATE utf8mb4_unicode_ci NULL DEFAULT NULL COMMENT '附件 URL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2 CHARACTER SET = utf8mb4 COLLATE = utf8mb4_unicode_ci COMMENT = 'ERP 库存调拨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move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move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move_item`;</w:t>
      </w:r>
      <w:r>
        <w:t xml:space="preserve"> </w:t>
      </w:r>
      <w:r>
        <w:t xml:space="preserve">CREATE TABLE `erp_stock_move_item` (</w:t>
      </w:r>
      <w:r>
        <w:t xml:space="preserve"> </w:t>
      </w:r>
      <w:r>
        <w:t xml:space="preserve">`id` bigint NOT NULL AUTO_INCREMENT COMMENT '调拨项编号',</w:t>
      </w:r>
      <w:r>
        <w:t xml:space="preserve"> </w:t>
      </w:r>
      <w:r>
        <w:t xml:space="preserve">`move_id` bigint NOT NULL COMMENT '调拨编号',</w:t>
      </w:r>
      <w:r>
        <w:t xml:space="preserve"> </w:t>
      </w:r>
      <w:r>
        <w:t xml:space="preserve">`from_warehouse_id` bigint NOT NULL COMMENT '调出仓库编号',</w:t>
      </w:r>
      <w:r>
        <w:t xml:space="preserve"> </w:t>
      </w:r>
      <w:r>
        <w:t xml:space="preserve">`to_warehouse_id` bigint NOT NULL COMMENT '调入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编号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count` decimal(24, 6) NOT NULL COMMENT '产品数量',</w:t>
      </w:r>
      <w:r>
        <w:t xml:space="preserve"> </w:t>
      </w:r>
      <w:r>
        <w:t xml:space="preserve">`total_price` decimal(24, 6) NULL DEFAULT NULL COMMENT '合计金额，单位：元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3 CHARACTER SET = utf8mb4 COLLATE = utf8mb4_unicode_ci COMMENT = 'ERP 库存调拨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move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ou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out`;</w:t>
      </w:r>
      <w:r>
        <w:t xml:space="preserve"> </w:t>
      </w:r>
      <w:r>
        <w:t xml:space="preserve">CREATE TABLE `erp_stock_out` (</w:t>
      </w:r>
      <w:r>
        <w:t xml:space="preserve"> </w:t>
      </w:r>
      <w:r>
        <w:t xml:space="preserve">`id` bigint NOT NULL AUTO_INCREMENT COMMENT '出库编号',</w:t>
      </w:r>
      <w:r>
        <w:t xml:space="preserve"> </w:t>
      </w:r>
      <w:r>
        <w:t xml:space="preserve">`no` varchar(255) CHARACTER SET utf8mb4 COLLATE utf8mb4_unicode_ci NOT NULL COMMENT '出库单号',</w:t>
      </w:r>
      <w:r>
        <w:t xml:space="preserve"> </w:t>
      </w:r>
      <w:r>
        <w:t xml:space="preserve">`customer_id` bigint NULL DEFAULT NULL COMMENT '客户编号',</w:t>
      </w:r>
      <w:r>
        <w:t xml:space="preserve"> </w:t>
      </w:r>
      <w:r>
        <w:t xml:space="preserve">`out_time` datetime NOT NULL COMMENT '出库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金额，单位：元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file_url` varchar(255) CHARACTER SET utf8mb4 COLLATE utf8mb4_unicode_ci NULL DEFAULT NULL COMMENT '附件 URL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2 CHARACTER SET = utf8mb4 COLLATE = utf8mb4_unicode_ci COMMENT = 'ERP 其它入库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ou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out` (`id`, `no`, `customer_id`, `out_time`, `total_count`, `total_price`, `status`, `remark`, `file_url`, `creator`, `create_time`, `updater`, `update_time`, `deleted`, `tenant_id`) VALUES (9, 'QCKD20240207000001', NULL, '2024-02-14 00:00:00', 1.000000, 2.000000, 10, '333', NULL, '1', '2024-02-07 14:59:53', '1', '2024-02-07 07:00:13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ou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out_item`;</w:t>
      </w:r>
      <w:r>
        <w:t xml:space="preserve"> </w:t>
      </w:r>
      <w:r>
        <w:t xml:space="preserve">CREATE TABLE `erp_stock_out_item` (</w:t>
      </w:r>
      <w:r>
        <w:t xml:space="preserve"> </w:t>
      </w:r>
      <w:r>
        <w:t xml:space="preserve">`id` bigint NOT NULL AUTO_INCREMENT COMMENT '出库项编号',</w:t>
      </w:r>
      <w:r>
        <w:t xml:space="preserve"> </w:t>
      </w:r>
      <w:r>
        <w:t xml:space="preserve">`out_id` bigint NOT NULL COMMENT '出库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编号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count` decimal(24, 6) NOT NULL COMMENT '产品数量',</w:t>
      </w:r>
      <w:r>
        <w:t xml:space="preserve"> </w:t>
      </w:r>
      <w:r>
        <w:t xml:space="preserve">`total_price` decimal(24, 6) NULL DEFAULT NULL COMMENT '合计金额，单位：元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4 CHARACTER SET = utf8mb4 COLLATE = utf8mb4_unicode_ci COMMENT = 'ERP 其它出库单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ou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out_item` (`id`, `out_id`, `warehouse_id`, `product_id`, `product_unit_id`, `product_price`, `count`, `total_price`, `remark`, `creator`, `create_time`, `updater`, `update_time`, `deleted`, `tenant_id`) VALUES (10, 9, 2, 2, 2, 2.000000, 1.000000, 2.000000, NULL, '1', '2024-02-07 14:59:53', '1', '2024-02-07 07:00:13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record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record`;</w:t>
      </w:r>
      <w:r>
        <w:t xml:space="preserve"> </w:t>
      </w:r>
      <w:r>
        <w:t xml:space="preserve">CREATE TABLE `erp_stock_record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count` decimal(24, 6) NOT NULL COMMENT '出入库数量',</w:t>
      </w:r>
      <w:r>
        <w:t xml:space="preserve"> </w:t>
      </w:r>
      <w:r>
        <w:t xml:space="preserve">`total_count` decimal(24, 6) NOT NULL COMMENT '总库存量',</w:t>
      </w:r>
      <w:r>
        <w:t xml:space="preserve"> </w:t>
      </w:r>
      <w:r>
        <w:t xml:space="preserve">`biz_type` tinyint NOT NULL COMMENT '业务类型',</w:t>
      </w:r>
      <w:r>
        <w:t xml:space="preserve"> </w:t>
      </w:r>
      <w:r>
        <w:t xml:space="preserve">`biz_id` bigint NOT NULL COMMENT '业务编号',</w:t>
      </w:r>
      <w:r>
        <w:t xml:space="preserve"> </w:t>
      </w:r>
      <w:r>
        <w:t xml:space="preserve">`biz_item_id` bigint NOT NULL COMMENT '业务项编号',</w:t>
      </w:r>
      <w:r>
        <w:t xml:space="preserve"> </w:t>
      </w:r>
      <w:r>
        <w:t xml:space="preserve">`biz_no` varchar(255) CHARACTER SET utf8mb4 COLLATE utf8mb4_unicode_ci NOT NULL COMMENT '业务单号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04 CHARACTER SET = utf8mb4 COLLATE = utf8mb4_unicode_ci COMMENT = 'ERP 产品库存明细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record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uppli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upplier`;</w:t>
      </w:r>
      <w:r>
        <w:t xml:space="preserve"> </w:t>
      </w:r>
      <w:r>
        <w:t xml:space="preserve">CREATE TABLE `erp_supplier` (</w:t>
      </w:r>
      <w:r>
        <w:t xml:space="preserve"> </w:t>
      </w:r>
      <w:r>
        <w:t xml:space="preserve">`id` bigint NOT NULL AUTO_INCREMENT COMMENT '供应商编号',</w:t>
      </w:r>
      <w:r>
        <w:t xml:space="preserve"> </w:t>
      </w:r>
      <w:r>
        <w:t xml:space="preserve">`name` varchar(255) CHARACTER SET utf8mb4 COLLATE utf8mb4_unicode_ci NOT NULL COMMENT '供应商名称',</w:t>
      </w:r>
      <w:r>
        <w:t xml:space="preserve"> </w:t>
      </w:r>
      <w:r>
        <w:t xml:space="preserve">`contact` varchar(100) CHARACTER SET utf8mb4 COLLATE utf8mb4_unicode_ci NULL DEFAULT NULL COMMENT '联系人',</w:t>
      </w:r>
      <w:r>
        <w:t xml:space="preserve"> </w:t>
      </w:r>
      <w:r>
        <w:t xml:space="preserve">`mobile` varchar(30) CHARACTER SET utf8mb4 COLLATE utf8mb4_unicode_ci NULL DEFAULT NULL COMMENT '手机号码',</w:t>
      </w:r>
      <w:r>
        <w:t xml:space="preserve"> </w:t>
      </w:r>
      <w:r>
        <w:t xml:space="preserve">`telephone` varchar(30) CHARACTER SET utf8mb4 COLLATE utf8mb4_unicode_ci NULL DEFAULT NULL COMMENT '联系电话',</w:t>
      </w:r>
      <w:r>
        <w:t xml:space="preserve"> </w:t>
      </w:r>
      <w:r>
        <w:t xml:space="preserve">`email` varchar(50) CHARACTER SET utf8mb4 COLLATE utf8mb4_unicode_ci NULL DEFAULT NULL COMMENT '电子邮箱',</w:t>
      </w:r>
      <w:r>
        <w:t xml:space="preserve"> </w:t>
      </w:r>
      <w:r>
        <w:t xml:space="preserve">`fax` varchar(30) CHARACTER SET utf8mb4 COLLATE utf8mb4_unicode_ci NULL DEFAULT NULL COMMENT '传真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sort` int NOT NULL COMMENT '排序',</w:t>
      </w:r>
      <w:r>
        <w:t xml:space="preserve"> </w:t>
      </w:r>
      <w:r>
        <w:t xml:space="preserve">`tax_no` varchar(50) CHARACTER SET utf8mb4 COLLATE utf8mb4_unicode_ci NULL DEFAULT NULL COMMENT '纳税人识别号',</w:t>
      </w:r>
      <w:r>
        <w:t xml:space="preserve"> </w:t>
      </w:r>
      <w:r>
        <w:t xml:space="preserve">`tax_percent` decimal(24, 6) NULL DEFAULT NULL COMMENT '税率',</w:t>
      </w:r>
      <w:r>
        <w:t xml:space="preserve"> </w:t>
      </w:r>
      <w:r>
        <w:t xml:space="preserve">`bank_name` varchar(50) CHARACTER SET utf8mb4 COLLATE utf8mb4_unicode_ci NULL DEFAULT NULL COMMENT '开户行',</w:t>
      </w:r>
      <w:r>
        <w:t xml:space="preserve"> </w:t>
      </w:r>
      <w:r>
        <w:t xml:space="preserve">`bank_account` varchar(50) CHARACTER SET utf8mb4 COLLATE utf8mb4_unicode_ci NULL DEFAULT NULL COMMENT '开户账号',</w:t>
      </w:r>
      <w:r>
        <w:t xml:space="preserve"> </w:t>
      </w:r>
      <w:r>
        <w:t xml:space="preserve">`bank_address` varchar(50) CHARACTER SET utf8mb4 COLLATE utf8mb4_unicode_ci NULL DEFAULT NULL COMMENT '开户地址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 DESC) USING BTREE</w:t>
      </w:r>
      <w:r>
        <w:t xml:space="preserve"> </w:t>
      </w:r>
      <w:r>
        <w:t xml:space="preserve">) ENGINE = InnoDB AUTO_INCREMENT = 2 CHARACTER SET = utf8mb4 COLLATE = utf8mb4_unicode_ci COMMENT = 'ERP 供应商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uppli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warehouse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warehouse`;</w:t>
      </w:r>
      <w:r>
        <w:t xml:space="preserve"> </w:t>
      </w:r>
      <w:r>
        <w:t xml:space="preserve">CREATE TABLE `erp_warehouse` (</w:t>
      </w:r>
      <w:r>
        <w:t xml:space="preserve"> </w:t>
      </w:r>
      <w:r>
        <w:t xml:space="preserve">`id` bigint NOT NULL AUTO_INCREMENT COMMENT '仓库编号',</w:t>
      </w:r>
      <w:r>
        <w:t xml:space="preserve"> </w:t>
      </w:r>
      <w:r>
        <w:t xml:space="preserve">`name` varchar(20) CHARACTER SET utf8mb4 COLLATE utf8mb4_unicode_ci NOT NULL COMMENT '仓库名称',</w:t>
      </w:r>
      <w:r>
        <w:t xml:space="preserve"> </w:t>
      </w:r>
      <w:r>
        <w:t xml:space="preserve">`address` varchar(50) CHARACTER SET utf8mb4 COLLATE utf8mb4_unicode_ci NULL DEFAULT NULL COMMENT '仓库地址',</w:t>
      </w:r>
      <w:r>
        <w:t xml:space="preserve"> </w:t>
      </w:r>
      <w:r>
        <w:t xml:space="preserve">`sort` bigint NOT NULL COMMENT '排序',</w:t>
      </w:r>
      <w:r>
        <w:t xml:space="preserve"> </w:t>
      </w:r>
      <w:r>
        <w:t xml:space="preserve">`remark` varchar(100) CHARACTER SET utf8mb4 COLLATE utf8mb4_unicode_ci NULL DEFAULT NULL COMMENT '备注',</w:t>
      </w:r>
      <w:r>
        <w:t xml:space="preserve"> </w:t>
      </w:r>
      <w:r>
        <w:t xml:space="preserve">`principal` varchar(20) CHARACTER SET utf8mb4 COLLATE utf8mb4_unicode_ci NULL DEFAULT NULL COMMENT '负责人',</w:t>
      </w:r>
      <w:r>
        <w:t xml:space="preserve"> </w:t>
      </w:r>
      <w:r>
        <w:t xml:space="preserve">`warehouse_price` decimal(24, 6) NULL DEFAULT NULL COMMENT '仓储费，单位：元',</w:t>
      </w:r>
      <w:r>
        <w:t xml:space="preserve"> </w:t>
      </w:r>
      <w:r>
        <w:t xml:space="preserve">`truckage_price` decimal(24, 6) NULL DEFAULT NULL COMMENT '搬运费，单位：元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default_status` bit(1) NULL DEFAULT b'0' COMMENT '是否默认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 CHARACTER SET = utf8mb4 COLLATE = utf8mb4_unicode_ci COMMENT = 'ERP 仓库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warehouse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SET FOREIGN_KEY_CHECKS = 1;</w:t>
      </w:r>
    </w:p>
    <w:bookmarkEnd w:id="49"/>
    <w:bookmarkStart w:id="50" w:name="X62180c7b434701a1d9e4872108ab54c8423b959"/>
    <w:bookmarkEnd w:id="50"/>
    <w:bookmarkStart w:id="51" w:name="macosx._erp-2024-05-03.sql"/>
    <w:p>
      <w:pPr>
        <w:pStyle w:val="Heading1"/>
      </w:pPr>
      <w:r>
        <w:t xml:space="preserve">__MACOSX/._erp-2024-05-03.sql</w:t>
      </w:r>
    </w:p>
    <w:bookmarkEnd w:id="51"/>
    <w:bookmarkStart w:id="52" w:name="image4.png"/>
    <w:p>
      <w:pPr>
        <w:pStyle w:val="Heading1"/>
      </w:pPr>
      <w:r>
        <w:t xml:space="preserve">image4.png</w:t>
      </w:r>
    </w:p>
    <w:bookmarkEnd w:id="52"/>
    <w:bookmarkStart w:id="53" w:name="image5.jpeg"/>
    <w:p>
      <w:pPr>
        <w:pStyle w:val="Heading1"/>
      </w:pPr>
      <w:r>
        <w:t xml:space="preserve">image5.jpeg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<dc:title> </dc:title><dc:creator></dc:creator><cp:keywords></cp:keywords><dcterms:created xsi:type="dcterms:W3CDTF">2024-09-09T08:29:15Z</dcterms:created><dcterms:modified xsi:type="dcterms:W3CDTF">2024-09-09T08:29:15Z</dcterms:modified>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-Length">
    <vt:lpwstr>1674273</vt:lpwstr>
  </property>
  <property fmtid="{D5CDD505-2E9C-101B-9397-08002B2CF9AE}" pid="3" name="Content-Type">
    <vt:lpwstr>application/vnd.openxmlformats-officedocument.wordprocessingml.document</vt:lpwstr>
  </property>
  <property fmtid="{D5CDD505-2E9C-101B-9397-08002B2CF9AE}" pid="4" name="X-TIKA:Parsed-By">
    <vt:lpwstr/>
  </property>
  <property fmtid="{D5CDD505-2E9C-101B-9397-08002B2CF9AE}" pid="5" name="cp:revision">
    <vt:lpwstr>1</vt:lpwstr>
  </property>
  <property fmtid="{D5CDD505-2E9C-101B-9397-08002B2CF9AE}" pid="6" name="custom:ICV">
    <vt:lpwstr>C2006BB8B160B0E39500AB66D3EF1374_41</vt:lpwstr>
  </property>
  <property fmtid="{D5CDD505-2E9C-101B-9397-08002B2CF9AE}" pid="7" name="custom:KSOProductBuildVer">
    <vt:lpwstr>2052-5.2.1.7798</vt:lpwstr>
  </property>
  <property fmtid="{D5CDD505-2E9C-101B-9397-08002B2CF9AE}" pid="8" name="dc:creator">
    <vt:lpwstr>换个名字</vt:lpwstr>
  </property>
  <property fmtid="{D5CDD505-2E9C-101B-9397-08002B2CF9AE}" pid="9" name="dcterms:created">
    <vt:lpwstr>2024-08-02T11:27:00Z</vt:lpwstr>
  </property>
  <property fmtid="{D5CDD505-2E9C-101B-9397-08002B2CF9AE}" pid="10" name="dcterms:modified">
    <vt:lpwstr>2024-08-01T18:47:24Z</vt:lpwstr>
  </property>
  <property fmtid="{D5CDD505-2E9C-101B-9397-08002B2CF9AE}" pid="11" name="extended-properties:Application">
    <vt:lpwstr>WPS Office_5.2.1.7798_F1E327BC-269C-435d-A152-05C5408002CA</vt:lpwstr>
  </property>
  <property fmtid="{D5CDD505-2E9C-101B-9397-08002B2CF9AE}" pid="12" name="extended-properties:DocSecurityString">
    <vt:lpwstr>None</vt:lpwstr>
  </property>
  <property fmtid="{D5CDD505-2E9C-101B-9397-08002B2CF9AE}" pid="13" name="extended-properties:Template">
    <vt:lpwstr>Normal.dotm</vt:lpwstr>
  </property>
  <property fmtid="{D5CDD505-2E9C-101B-9397-08002B2CF9AE}" pid="14" name="extended-properties:TotalTime">
    <vt:lpwstr>34</vt:lpwstr>
  </property>
  <property fmtid="{D5CDD505-2E9C-101B-9397-08002B2CF9AE}" pid="15" name="meta:last-author">
    <vt:lpwstr>换个名字</vt:lpwstr>
  </property>
  <property fmtid="{D5CDD505-2E9C-101B-9397-08002B2CF9AE}" pid="16" name="meta:line-count">
    <vt:lpwstr>1</vt:lpwstr>
  </property>
  <property fmtid="{D5CDD505-2E9C-101B-9397-08002B2CF9AE}" pid="17" name="meta:page-count">
    <vt:lpwstr>1</vt:lpwstr>
  </property>
  <property fmtid="{D5CDD505-2E9C-101B-9397-08002B2CF9AE}" pid="18" name="meta:paragraph-count">
    <vt:lpwstr>1</vt:lpwstr>
  </property>
  <property fmtid="{D5CDD505-2E9C-101B-9397-08002B2CF9AE}" pid="19" name="xmpTPg:NPages">
    <vt:lpwstr>1</vt:lpwstr>
  </property>
</Properties>
</file>